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B42F0" w:rsidRDefault="008B42F0" w:rsidP="008B42F0">
      <w:r w:rsidRPr="008B42F0">
        <w:t xml:space="preserve">Abstract </w:t>
      </w:r>
      <w:r>
        <w:t>should</w:t>
      </w:r>
      <w:r>
        <w:t xml:space="preserve"> not have citations, hence remove.</w:t>
      </w:r>
    </w:p>
    <w:p w:rsidR="009344FF" w:rsidRDefault="008B42F0" w:rsidP="008B42F0">
      <w:r>
        <w:t>The author should rearrange the references in alphabetical order</w:t>
      </w:r>
      <w:r w:rsidR="003D59EF">
        <w:t>.</w:t>
      </w:r>
    </w:p>
    <w:p w:rsidR="009944CA" w:rsidRDefault="009944CA" w:rsidP="008B42F0">
      <w:r w:rsidRPr="009944CA">
        <w:t>Accepted with minor editing</w:t>
      </w:r>
      <w:r w:rsidR="00FA0DEE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6123E" w:rsidRPr="00ED6D63" w:rsidRDefault="0046123E" w:rsidP="009344FF">
      <w:proofErr w:type="spellStart"/>
      <w:r w:rsidRPr="00ED6D63">
        <w:t>Dr.</w:t>
      </w:r>
      <w:proofErr w:type="spellEnd"/>
      <w:r w:rsidRPr="00ED6D63">
        <w:t xml:space="preserve"> Momodu Jalloh, Sierra Leone Agricultural Research Institute (SLARI), and Eastern Technical University of Sierra Leone, Sierra Leone</w:t>
      </w:r>
      <w:bookmarkStart w:id="0" w:name="_GoBack"/>
      <w:bookmarkEnd w:id="0"/>
    </w:p>
    <w:sectPr w:rsidR="0046123E" w:rsidRPr="00ED6D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tDA0NzQzNjexMLFU0lEKTi0uzszPAykwrAUAboBjSiwAAAA="/>
  </w:docVars>
  <w:rsids>
    <w:rsidRoot w:val="00A72896"/>
    <w:rsid w:val="002C0B2C"/>
    <w:rsid w:val="003D59EF"/>
    <w:rsid w:val="0046123E"/>
    <w:rsid w:val="008B42F0"/>
    <w:rsid w:val="009344FF"/>
    <w:rsid w:val="009944CA"/>
    <w:rsid w:val="009F328F"/>
    <w:rsid w:val="00A72896"/>
    <w:rsid w:val="00CF0C8C"/>
    <w:rsid w:val="00ED6D63"/>
    <w:rsid w:val="00FA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8291D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02T10:12:00Z</dcterms:modified>
</cp:coreProperties>
</file>